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65446" w14:textId="77777777" w:rsidR="006A2AC1" w:rsidRDefault="006A2AC1" w:rsidP="006A2AC1">
      <w:pPr>
        <w:spacing w:after="160" w:line="259" w:lineRule="auto"/>
        <w:rPr>
          <w:rFonts w:cstheme="minorHAnsi"/>
          <w:sz w:val="28"/>
          <w:szCs w:val="28"/>
          <w:lang w:val="en-GB"/>
        </w:rPr>
      </w:pPr>
    </w:p>
    <w:p w14:paraId="79566E13" w14:textId="05B0DD47" w:rsidR="0004380A" w:rsidRDefault="00D858DD" w:rsidP="00B77CF8">
      <w:pPr>
        <w:spacing w:after="160" w:line="259" w:lineRule="auto"/>
        <w:jc w:val="center"/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</w:pPr>
      <w:bookmarkStart w:id="0" w:name="_Hlk136444882"/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CERTIFICATION O</w:t>
      </w:r>
      <w:r w:rsidR="00367915"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N</w:t>
      </w:r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 xml:space="preserve"> HONO</w:t>
      </w:r>
      <w:r w:rsidR="00367915"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U</w:t>
      </w:r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R</w:t>
      </w:r>
    </w:p>
    <w:p w14:paraId="45A0D9BB" w14:textId="77777777" w:rsidR="00455A41" w:rsidRPr="0004380A" w:rsidRDefault="00455A41" w:rsidP="00B77CF8">
      <w:pPr>
        <w:spacing w:after="160" w:line="259" w:lineRule="auto"/>
        <w:jc w:val="center"/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</w:pPr>
    </w:p>
    <w:p w14:paraId="4ECCE1C3" w14:textId="61721A8D" w:rsidR="000A74E7" w:rsidRPr="00F82C16" w:rsidRDefault="00D137A7" w:rsidP="00F82C16">
      <w:pPr>
        <w:spacing w:after="0" w:line="480" w:lineRule="auto"/>
        <w:jc w:val="both"/>
      </w:pPr>
      <w:r w:rsidRPr="003262E4">
        <w:t xml:space="preserve">I, </w:t>
      </w:r>
      <w:r w:rsidR="00C55D43" w:rsidRPr="0065205F">
        <w:rPr>
          <w:highlight w:val="lightGray"/>
        </w:rPr>
        <w:t>[</w:t>
      </w:r>
      <w:r w:rsidR="004668DC" w:rsidRPr="0065205F">
        <w:rPr>
          <w:highlight w:val="lightGray"/>
        </w:rPr>
        <w:t>F</w:t>
      </w:r>
      <w:r w:rsidR="00C55D43" w:rsidRPr="0065205F">
        <w:rPr>
          <w:highlight w:val="lightGray"/>
        </w:rPr>
        <w:t xml:space="preserve">ull </w:t>
      </w:r>
      <w:r w:rsidR="004668DC" w:rsidRPr="0065205F">
        <w:rPr>
          <w:highlight w:val="lightGray"/>
        </w:rPr>
        <w:t>N</w:t>
      </w:r>
      <w:r w:rsidR="00C55D43" w:rsidRPr="0065205F">
        <w:rPr>
          <w:highlight w:val="lightGray"/>
        </w:rPr>
        <w:t>ame]</w:t>
      </w:r>
      <w:r w:rsidR="00C55D43" w:rsidRPr="003262E4">
        <w:rPr>
          <w:sz w:val="28"/>
          <w:szCs w:val="28"/>
        </w:rPr>
        <w:t xml:space="preserve"> </w:t>
      </w:r>
      <w:r w:rsidRPr="003262E4">
        <w:t>the undersigned</w:t>
      </w:r>
      <w:r w:rsidR="00F82C16" w:rsidRPr="003262E4">
        <w:t>,</w:t>
      </w:r>
      <w:r w:rsidRPr="003262E4">
        <w:t xml:space="preserve"> in the </w:t>
      </w:r>
      <w:r w:rsidR="00AA7F4C" w:rsidRPr="003262E4">
        <w:t>frame</w:t>
      </w:r>
      <w:r w:rsidRPr="003262E4">
        <w:t xml:space="preserve"> of</w:t>
      </w:r>
      <w:r w:rsidR="006932F3">
        <w:t xml:space="preserve"> </w:t>
      </w:r>
      <w:r w:rsidR="006932F3" w:rsidRPr="00E568B8">
        <w:rPr>
          <w:highlight w:val="lightGray"/>
        </w:rPr>
        <w:t xml:space="preserve">the </w:t>
      </w:r>
      <w:r w:rsidR="00D35A51">
        <w:rPr>
          <w:highlight w:val="lightGray"/>
        </w:rPr>
        <w:t>indivi</w:t>
      </w:r>
      <w:r w:rsidR="006932F3" w:rsidRPr="00E568B8">
        <w:rPr>
          <w:highlight w:val="lightGray"/>
        </w:rPr>
        <w:t>dual expert</w:t>
      </w:r>
      <w:r w:rsidR="006932F3">
        <w:t xml:space="preserve"> / </w:t>
      </w:r>
      <w:r w:rsidR="00F82C16" w:rsidRPr="00E568B8">
        <w:rPr>
          <w:highlight w:val="lightGray"/>
        </w:rPr>
        <w:t>the Legal representative of</w:t>
      </w:r>
      <w:r w:rsidR="00F82C16" w:rsidRPr="003262E4">
        <w:t xml:space="preserve"> </w:t>
      </w:r>
      <w:r w:rsidR="000066FF" w:rsidRPr="0065205F">
        <w:rPr>
          <w:highlight w:val="lightGray"/>
        </w:rPr>
        <w:t>[</w:t>
      </w:r>
      <w:r w:rsidR="00CF71A4">
        <w:rPr>
          <w:highlight w:val="lightGray"/>
        </w:rPr>
        <w:t xml:space="preserve">Name of </w:t>
      </w:r>
      <w:proofErr w:type="gramStart"/>
      <w:r w:rsidR="00CF71A4">
        <w:rPr>
          <w:highlight w:val="lightGray"/>
        </w:rPr>
        <w:t>Company</w:t>
      </w:r>
      <w:r w:rsidR="00F82C16" w:rsidRPr="0065205F">
        <w:rPr>
          <w:highlight w:val="lightGray"/>
        </w:rPr>
        <w:t>]</w:t>
      </w:r>
      <w:r w:rsidR="00F82C16" w:rsidRPr="003262E4">
        <w:t xml:space="preserve"> </w:t>
      </w:r>
      <w:r w:rsidR="000A74E7" w:rsidRPr="003262E4">
        <w:t xml:space="preserve"> declare</w:t>
      </w:r>
      <w:proofErr w:type="gramEnd"/>
      <w:r w:rsidR="000A74E7" w:rsidRPr="003262E4">
        <w:t xml:space="preserve"> in my full responsibility that:</w:t>
      </w:r>
    </w:p>
    <w:p w14:paraId="5356F927" w14:textId="77777777" w:rsidR="000A74E7" w:rsidRPr="00065594" w:rsidRDefault="000A74E7" w:rsidP="00AC43F8">
      <w:pPr>
        <w:spacing w:line="240" w:lineRule="auto"/>
        <w:jc w:val="both"/>
        <w:rPr>
          <w:rFonts w:cstheme="minorHAnsi"/>
        </w:rPr>
      </w:pPr>
    </w:p>
    <w:p w14:paraId="5475F5C1" w14:textId="44613F5E" w:rsidR="000A74E7" w:rsidRPr="00F82C16" w:rsidRDefault="000A74E7" w:rsidP="00F82C16">
      <w:pPr>
        <w:pStyle w:val="ListParagraph"/>
        <w:numPr>
          <w:ilvl w:val="0"/>
          <w:numId w:val="39"/>
        </w:numPr>
        <w:spacing w:line="480" w:lineRule="auto"/>
        <w:jc w:val="both"/>
        <w:rPr>
          <w:rFonts w:cstheme="minorHAnsi"/>
          <w:lang w:val="en-GB"/>
        </w:rPr>
      </w:pPr>
      <w:r w:rsidRPr="00F82C16">
        <w:t xml:space="preserve">I have read and understood the content of </w:t>
      </w:r>
      <w:r w:rsidRPr="00B444AA">
        <w:rPr>
          <w:b/>
          <w:bCs/>
        </w:rPr>
        <w:t>Annex 1: Exclusion Criteria</w:t>
      </w:r>
      <w:r w:rsidRPr="00F82C16">
        <w:t>;</w:t>
      </w:r>
    </w:p>
    <w:p w14:paraId="32EC89EF" w14:textId="606AA8B2" w:rsidR="000A74E7" w:rsidRPr="00FF3DE8" w:rsidRDefault="00AD601F" w:rsidP="00F82C16">
      <w:pPr>
        <w:pStyle w:val="ListParagraph"/>
        <w:numPr>
          <w:ilvl w:val="0"/>
          <w:numId w:val="39"/>
        </w:numPr>
        <w:spacing w:line="480" w:lineRule="auto"/>
        <w:jc w:val="both"/>
        <w:rPr>
          <w:rFonts w:cstheme="minorHAnsi"/>
          <w:lang w:val="en-GB"/>
        </w:rPr>
      </w:pPr>
      <w:r w:rsidRPr="00FF3DE8">
        <w:rPr>
          <w:rFonts w:cstheme="minorHAnsi"/>
          <w:lang w:val="en-GB"/>
        </w:rPr>
        <w:t>The subject I represent</w:t>
      </w:r>
      <w:r w:rsidR="008373D9" w:rsidRPr="00FF3DE8">
        <w:rPr>
          <w:rFonts w:cstheme="minorHAnsi"/>
          <w:lang w:val="en-GB"/>
        </w:rPr>
        <w:t xml:space="preserve"> </w:t>
      </w:r>
      <w:r w:rsidRPr="00FF3DE8">
        <w:rPr>
          <w:rFonts w:cstheme="minorHAnsi"/>
          <w:lang w:val="en-GB"/>
        </w:rPr>
        <w:t xml:space="preserve">is not </w:t>
      </w:r>
      <w:r w:rsidR="000A74E7" w:rsidRPr="00FF3DE8">
        <w:rPr>
          <w:rFonts w:cstheme="minorHAnsi"/>
          <w:lang w:val="en-GB"/>
        </w:rPr>
        <w:t xml:space="preserve">in any </w:t>
      </w:r>
      <w:r w:rsidR="009779D4">
        <w:rPr>
          <w:rFonts w:cstheme="minorHAnsi"/>
          <w:lang w:val="en-GB"/>
        </w:rPr>
        <w:t>situation</w:t>
      </w:r>
      <w:r w:rsidR="000A74E7" w:rsidRPr="00FF3DE8">
        <w:rPr>
          <w:rFonts w:cstheme="minorHAnsi"/>
          <w:lang w:val="en-GB"/>
        </w:rPr>
        <w:t xml:space="preserve"> listed </w:t>
      </w:r>
      <w:r w:rsidR="008373D9" w:rsidRPr="00FF3DE8">
        <w:rPr>
          <w:rFonts w:cstheme="minorHAnsi"/>
          <w:lang w:val="en-GB"/>
        </w:rPr>
        <w:t>in</w:t>
      </w:r>
      <w:r w:rsidR="000A74E7" w:rsidRPr="00FF3DE8">
        <w:rPr>
          <w:rFonts w:cstheme="minorHAnsi"/>
          <w:lang w:val="en-GB"/>
        </w:rPr>
        <w:t xml:space="preserve"> </w:t>
      </w:r>
      <w:r w:rsidR="000A74E7" w:rsidRPr="00FF3DE8">
        <w:t>Annex</w:t>
      </w:r>
      <w:r w:rsidR="007C4270" w:rsidRPr="00FF3DE8">
        <w:t xml:space="preserve"> </w:t>
      </w:r>
      <w:r w:rsidR="000A74E7" w:rsidRPr="00FF3DE8">
        <w:t>1:  Exclusion Criteria</w:t>
      </w:r>
      <w:r w:rsidR="000A74E7" w:rsidRPr="00FF3DE8">
        <w:rPr>
          <w:rFonts w:cstheme="minorHAnsi"/>
          <w:lang w:val="en-GB"/>
        </w:rPr>
        <w:t>.</w:t>
      </w:r>
    </w:p>
    <w:bookmarkEnd w:id="0"/>
    <w:p w14:paraId="63BD5EA6" w14:textId="77777777" w:rsidR="007C4270" w:rsidRDefault="007C4270" w:rsidP="007C4270">
      <w:pPr>
        <w:spacing w:line="240" w:lineRule="auto"/>
        <w:jc w:val="both"/>
        <w:rPr>
          <w:rFonts w:cstheme="minorHAnsi"/>
          <w:lang w:val="en-GB"/>
        </w:rPr>
      </w:pPr>
    </w:p>
    <w:p w14:paraId="4F75124E" w14:textId="77777777" w:rsidR="007C4270" w:rsidRDefault="007C4270" w:rsidP="007C4270">
      <w:pPr>
        <w:spacing w:line="240" w:lineRule="auto"/>
        <w:jc w:val="both"/>
        <w:rPr>
          <w:rFonts w:cstheme="minorHAnsi"/>
          <w:lang w:val="en-GB"/>
        </w:rPr>
      </w:pPr>
    </w:p>
    <w:p w14:paraId="33B9ABDB" w14:textId="03DC2856" w:rsidR="007C4270" w:rsidRPr="007C4270" w:rsidRDefault="004668DC" w:rsidP="007C4270">
      <w:pPr>
        <w:spacing w:line="360" w:lineRule="auto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Full</w:t>
      </w:r>
      <w:r w:rsidR="007C4270" w:rsidRPr="007C4270">
        <w:rPr>
          <w:rFonts w:cstheme="minorHAnsi"/>
          <w:lang w:val="en-GB"/>
        </w:rPr>
        <w:t xml:space="preserve"> name</w:t>
      </w:r>
      <w:r>
        <w:rPr>
          <w:rFonts w:cstheme="minorHAnsi"/>
          <w:lang w:val="en-GB"/>
        </w:rPr>
        <w:t>:</w:t>
      </w:r>
      <w:r w:rsidR="007C4270" w:rsidRPr="007C4270">
        <w:rPr>
          <w:rFonts w:cstheme="minorHAnsi"/>
          <w:lang w:val="en-GB"/>
        </w:rPr>
        <w:t xml:space="preserve"> ____________________________________</w:t>
      </w:r>
      <w:r>
        <w:rPr>
          <w:rFonts w:cstheme="minorHAnsi"/>
          <w:lang w:val="en-GB"/>
        </w:rPr>
        <w:t>______</w:t>
      </w:r>
    </w:p>
    <w:p w14:paraId="7502CC31" w14:textId="30040D43" w:rsidR="007C4270" w:rsidRPr="007C4270" w:rsidRDefault="007C4270" w:rsidP="007C4270">
      <w:pPr>
        <w:spacing w:line="360" w:lineRule="auto"/>
        <w:jc w:val="both"/>
        <w:rPr>
          <w:rFonts w:cstheme="minorHAnsi"/>
          <w:lang w:val="en-GB"/>
        </w:rPr>
      </w:pPr>
      <w:r w:rsidRPr="007C4270">
        <w:rPr>
          <w:rFonts w:cstheme="minorHAnsi"/>
          <w:lang w:val="en-GB"/>
        </w:rPr>
        <w:t>Signature</w:t>
      </w:r>
      <w:r w:rsidR="004668DC">
        <w:rPr>
          <w:rFonts w:cstheme="minorHAnsi"/>
          <w:lang w:val="en-GB"/>
        </w:rPr>
        <w:t>:</w:t>
      </w:r>
      <w:r w:rsidRPr="007C4270">
        <w:rPr>
          <w:rFonts w:cstheme="minorHAnsi"/>
          <w:lang w:val="en-GB"/>
        </w:rPr>
        <w:t xml:space="preserve"> __________________________________________      </w:t>
      </w:r>
    </w:p>
    <w:p w14:paraId="60001A74" w14:textId="33A52EBA" w:rsidR="000A74E7" w:rsidRDefault="007C4270" w:rsidP="007C4270">
      <w:pPr>
        <w:spacing w:line="360" w:lineRule="auto"/>
        <w:jc w:val="both"/>
        <w:rPr>
          <w:rFonts w:cstheme="minorHAnsi"/>
          <w:lang w:val="en-GB"/>
        </w:rPr>
      </w:pPr>
      <w:r w:rsidRPr="007C4270">
        <w:rPr>
          <w:rFonts w:cstheme="minorHAnsi"/>
          <w:lang w:val="en-GB"/>
        </w:rPr>
        <w:t>Date</w:t>
      </w:r>
      <w:r w:rsidR="00C55D43">
        <w:rPr>
          <w:rFonts w:cstheme="minorHAnsi"/>
          <w:lang w:val="en-GB"/>
        </w:rPr>
        <w:t xml:space="preserve"> and Place</w:t>
      </w:r>
      <w:r w:rsidR="00174E06">
        <w:rPr>
          <w:rFonts w:cstheme="minorHAnsi"/>
          <w:lang w:val="en-GB"/>
        </w:rPr>
        <w:t>:</w:t>
      </w:r>
      <w:r w:rsidRPr="007C4270">
        <w:rPr>
          <w:rFonts w:cstheme="minorHAnsi"/>
          <w:lang w:val="en-GB"/>
        </w:rPr>
        <w:t xml:space="preserve"> _________________________</w:t>
      </w:r>
      <w:r w:rsidR="00A57413">
        <w:rPr>
          <w:rFonts w:cstheme="minorHAnsi"/>
          <w:lang w:val="en-GB"/>
        </w:rPr>
        <w:t>____________</w:t>
      </w:r>
      <w:r w:rsidRPr="007C4270">
        <w:rPr>
          <w:rFonts w:cstheme="minorHAnsi"/>
          <w:lang w:val="en-GB"/>
        </w:rPr>
        <w:t xml:space="preserve"> </w:t>
      </w:r>
    </w:p>
    <w:p w14:paraId="3D66CF91" w14:textId="5A60A2E9" w:rsidR="007C4270" w:rsidRDefault="007C4270" w:rsidP="007C4270">
      <w:pPr>
        <w:spacing w:line="360" w:lineRule="auto"/>
        <w:jc w:val="both"/>
      </w:pPr>
      <w:r>
        <w:t>Address: ___________________________________________</w:t>
      </w:r>
    </w:p>
    <w:p w14:paraId="6B6E2462" w14:textId="34DA7FD5" w:rsidR="007C4270" w:rsidRDefault="007C4270" w:rsidP="007C4270">
      <w:pPr>
        <w:spacing w:line="360" w:lineRule="auto"/>
        <w:jc w:val="both"/>
      </w:pPr>
      <w:r w:rsidRPr="00261154">
        <w:t>Telephone</w:t>
      </w:r>
      <w:r>
        <w:t>/ Mob</w:t>
      </w:r>
      <w:r w:rsidRPr="00261154">
        <w:t>:</w:t>
      </w:r>
      <w:r>
        <w:t xml:space="preserve"> ____________________________________</w:t>
      </w:r>
    </w:p>
    <w:p w14:paraId="052DC113" w14:textId="23CFB28D" w:rsidR="007C4270" w:rsidRDefault="007C4270" w:rsidP="007C4270">
      <w:pPr>
        <w:spacing w:line="360" w:lineRule="auto"/>
        <w:jc w:val="both"/>
      </w:pPr>
      <w:r>
        <w:t>Email: _____________________________________________</w:t>
      </w:r>
    </w:p>
    <w:p w14:paraId="7D9A0C14" w14:textId="77777777" w:rsidR="00CD7D44" w:rsidRDefault="00CD7D44" w:rsidP="007C4270">
      <w:pPr>
        <w:spacing w:line="360" w:lineRule="auto"/>
        <w:jc w:val="both"/>
      </w:pPr>
    </w:p>
    <w:p w14:paraId="31C2C90A" w14:textId="415F385F" w:rsidR="00174E06" w:rsidRDefault="00CD7D44" w:rsidP="007C4270">
      <w:pPr>
        <w:spacing w:line="360" w:lineRule="auto"/>
        <w:jc w:val="both"/>
        <w:rPr>
          <w:rFonts w:cstheme="minorHAnsi"/>
          <w:lang w:val="en-GB"/>
        </w:rPr>
      </w:pPr>
      <w:proofErr w:type="gramStart"/>
      <w:r w:rsidRPr="00A57413">
        <w:rPr>
          <w:rFonts w:cstheme="minorHAnsi"/>
          <w:lang w:val="en-GB"/>
        </w:rPr>
        <w:t>Seal  _</w:t>
      </w:r>
      <w:proofErr w:type="gramEnd"/>
      <w:r w:rsidRPr="00A57413">
        <w:rPr>
          <w:rFonts w:cstheme="minorHAnsi"/>
          <w:lang w:val="en-GB"/>
        </w:rPr>
        <w:t>___________________________</w:t>
      </w:r>
      <w:r w:rsidR="000D5B74">
        <w:rPr>
          <w:rFonts w:cstheme="minorHAnsi"/>
          <w:lang w:val="en-GB"/>
        </w:rPr>
        <w:t>__________________</w:t>
      </w:r>
    </w:p>
    <w:p w14:paraId="037D1F24" w14:textId="77777777" w:rsidR="00D137A7" w:rsidRDefault="00D137A7" w:rsidP="00AC43F8">
      <w:pPr>
        <w:spacing w:line="240" w:lineRule="auto"/>
        <w:jc w:val="both"/>
        <w:rPr>
          <w:rFonts w:cstheme="minorHAnsi"/>
          <w:lang w:val="en-GB"/>
        </w:rPr>
      </w:pPr>
    </w:p>
    <w:sectPr w:rsidR="00D137A7" w:rsidSect="003F09B7">
      <w:footerReference w:type="default" r:id="rId10"/>
      <w:pgSz w:w="11907" w:h="16839" w:code="9"/>
      <w:pgMar w:top="1440" w:right="1440" w:bottom="1440" w:left="1440" w:header="720" w:footer="60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A66B9" w14:textId="77777777" w:rsidR="009643B0" w:rsidRDefault="009643B0" w:rsidP="007A45A4">
      <w:pPr>
        <w:spacing w:after="0" w:line="240" w:lineRule="auto"/>
      </w:pPr>
      <w:r>
        <w:separator/>
      </w:r>
    </w:p>
  </w:endnote>
  <w:endnote w:type="continuationSeparator" w:id="0">
    <w:p w14:paraId="6F032034" w14:textId="77777777" w:rsidR="009643B0" w:rsidRDefault="009643B0" w:rsidP="007A4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5BE9E" w14:textId="1CBC58BA" w:rsidR="003F09B7" w:rsidRPr="003F09B7" w:rsidRDefault="003F09B7">
    <w:pPr>
      <w:pStyle w:val="Footer"/>
      <w:jc w:val="center"/>
      <w:rPr>
        <w:sz w:val="18"/>
        <w:szCs w:val="18"/>
      </w:rPr>
    </w:pPr>
  </w:p>
  <w:p w14:paraId="5C98345A" w14:textId="5B8FB7B3" w:rsidR="007501E2" w:rsidRDefault="0075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AFEFA5" w14:textId="77777777" w:rsidR="009643B0" w:rsidRDefault="009643B0" w:rsidP="007A45A4">
      <w:pPr>
        <w:spacing w:after="0" w:line="240" w:lineRule="auto"/>
      </w:pPr>
      <w:r>
        <w:separator/>
      </w:r>
    </w:p>
  </w:footnote>
  <w:footnote w:type="continuationSeparator" w:id="0">
    <w:p w14:paraId="1F6A8FAF" w14:textId="77777777" w:rsidR="009643B0" w:rsidRDefault="009643B0" w:rsidP="007A4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55896"/>
    <w:multiLevelType w:val="hybridMultilevel"/>
    <w:tmpl w:val="969E9558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41A0"/>
    <w:multiLevelType w:val="hybridMultilevel"/>
    <w:tmpl w:val="6A20AB7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16DA7"/>
    <w:multiLevelType w:val="hybridMultilevel"/>
    <w:tmpl w:val="C7B051F0"/>
    <w:lvl w:ilvl="0" w:tplc="B32C35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80745"/>
    <w:multiLevelType w:val="hybridMultilevel"/>
    <w:tmpl w:val="E8DCFE7E"/>
    <w:lvl w:ilvl="0" w:tplc="0024B31C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07964"/>
    <w:multiLevelType w:val="hybridMultilevel"/>
    <w:tmpl w:val="A1E0BE1A"/>
    <w:lvl w:ilvl="0" w:tplc="E67A64F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668DC"/>
    <w:multiLevelType w:val="hybridMultilevel"/>
    <w:tmpl w:val="8B9A1A56"/>
    <w:lvl w:ilvl="0" w:tplc="3410CF1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82D95"/>
    <w:multiLevelType w:val="hybridMultilevel"/>
    <w:tmpl w:val="B2224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70ABE"/>
    <w:multiLevelType w:val="hybridMultilevel"/>
    <w:tmpl w:val="8B3AB70A"/>
    <w:lvl w:ilvl="0" w:tplc="E50EFF2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8346F"/>
    <w:multiLevelType w:val="hybridMultilevel"/>
    <w:tmpl w:val="6F86F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67007"/>
    <w:multiLevelType w:val="hybridMultilevel"/>
    <w:tmpl w:val="6C90597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E50EFF22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61561"/>
    <w:multiLevelType w:val="hybridMultilevel"/>
    <w:tmpl w:val="7BC6C1B4"/>
    <w:lvl w:ilvl="0" w:tplc="88A2496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CD511B"/>
    <w:multiLevelType w:val="hybridMultilevel"/>
    <w:tmpl w:val="A9B2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00FB6"/>
    <w:multiLevelType w:val="multilevel"/>
    <w:tmpl w:val="C83A02F6"/>
    <w:lvl w:ilvl="0">
      <w:start w:val="1"/>
      <w:numFmt w:val="decimal"/>
      <w:lvlText w:val="%1."/>
      <w:lvlJc w:val="left"/>
      <w:pPr>
        <w:ind w:left="7590" w:hanging="360"/>
      </w:pPr>
      <w:rPr>
        <w:rFonts w:ascii="Book Antiqua" w:hAnsi="Book Antiqua" w:cstheme="minorHAnsi" w:hint="default"/>
        <w:b/>
        <w:bCs/>
        <w:sz w:val="32"/>
        <w:szCs w:val="3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39D71DE9"/>
    <w:multiLevelType w:val="hybridMultilevel"/>
    <w:tmpl w:val="48C29C4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FC0942"/>
    <w:multiLevelType w:val="hybridMultilevel"/>
    <w:tmpl w:val="666804A8"/>
    <w:lvl w:ilvl="0" w:tplc="1A8A923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2545D"/>
    <w:multiLevelType w:val="hybridMultilevel"/>
    <w:tmpl w:val="C4FA5DA2"/>
    <w:lvl w:ilvl="0" w:tplc="0A3CE2DC">
      <w:start w:val="2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6639D3"/>
    <w:multiLevelType w:val="hybridMultilevel"/>
    <w:tmpl w:val="026C5B54"/>
    <w:lvl w:ilvl="0" w:tplc="C090F4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318A9"/>
    <w:multiLevelType w:val="hybridMultilevel"/>
    <w:tmpl w:val="8B5479A4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5A4B9E"/>
    <w:multiLevelType w:val="hybridMultilevel"/>
    <w:tmpl w:val="83A84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415E7"/>
    <w:multiLevelType w:val="multilevel"/>
    <w:tmpl w:val="92100ADA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37C3564"/>
    <w:multiLevelType w:val="hybridMultilevel"/>
    <w:tmpl w:val="3680450A"/>
    <w:lvl w:ilvl="0" w:tplc="9BDE28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A6904"/>
    <w:multiLevelType w:val="hybridMultilevel"/>
    <w:tmpl w:val="17E86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536E2"/>
    <w:multiLevelType w:val="hybridMultilevel"/>
    <w:tmpl w:val="99D86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573A4"/>
    <w:multiLevelType w:val="hybridMultilevel"/>
    <w:tmpl w:val="6A20AB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E82BC4"/>
    <w:multiLevelType w:val="hybridMultilevel"/>
    <w:tmpl w:val="67CEB5B2"/>
    <w:lvl w:ilvl="0" w:tplc="04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5A11114F"/>
    <w:multiLevelType w:val="multilevel"/>
    <w:tmpl w:val="BDB8AEAE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Theme="minorHAnsi" w:eastAsiaTheme="minorHAnsi" w:hAnsiTheme="minorHAnsi" w:cstheme="minorBidi" w:hint="default"/>
      </w:r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D955BAC"/>
    <w:multiLevelType w:val="hybridMultilevel"/>
    <w:tmpl w:val="2EDAE1AE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B2004"/>
    <w:multiLevelType w:val="hybridMultilevel"/>
    <w:tmpl w:val="BF98A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F4745"/>
    <w:multiLevelType w:val="hybridMultilevel"/>
    <w:tmpl w:val="B712D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E174F6"/>
    <w:multiLevelType w:val="hybridMultilevel"/>
    <w:tmpl w:val="2A1E3838"/>
    <w:lvl w:ilvl="0" w:tplc="22DCD72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274910"/>
    <w:multiLevelType w:val="hybridMultilevel"/>
    <w:tmpl w:val="764803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C87"/>
    <w:multiLevelType w:val="hybridMultilevel"/>
    <w:tmpl w:val="1ED2C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9C2BC4"/>
    <w:multiLevelType w:val="hybridMultilevel"/>
    <w:tmpl w:val="FBEE5C62"/>
    <w:lvl w:ilvl="0" w:tplc="48BE044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A1FCF10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3632BA"/>
    <w:multiLevelType w:val="hybridMultilevel"/>
    <w:tmpl w:val="A610439A"/>
    <w:lvl w:ilvl="0" w:tplc="F3CC9AD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AF1F7D"/>
    <w:multiLevelType w:val="hybridMultilevel"/>
    <w:tmpl w:val="6E202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17885"/>
    <w:multiLevelType w:val="hybridMultilevel"/>
    <w:tmpl w:val="026C5B5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9239449">
    <w:abstractNumId w:val="12"/>
  </w:num>
  <w:num w:numId="2" w16cid:durableId="814369135">
    <w:abstractNumId w:val="33"/>
  </w:num>
  <w:num w:numId="3" w16cid:durableId="481429332">
    <w:abstractNumId w:val="27"/>
  </w:num>
  <w:num w:numId="4" w16cid:durableId="1500584700">
    <w:abstractNumId w:val="34"/>
  </w:num>
  <w:num w:numId="5" w16cid:durableId="1402602754">
    <w:abstractNumId w:val="6"/>
  </w:num>
  <w:num w:numId="6" w16cid:durableId="1922639430">
    <w:abstractNumId w:val="4"/>
  </w:num>
  <w:num w:numId="7" w16cid:durableId="1026755511">
    <w:abstractNumId w:val="10"/>
  </w:num>
  <w:num w:numId="8" w16cid:durableId="1276869993">
    <w:abstractNumId w:val="26"/>
  </w:num>
  <w:num w:numId="9" w16cid:durableId="2059359137">
    <w:abstractNumId w:val="17"/>
  </w:num>
  <w:num w:numId="10" w16cid:durableId="369308006">
    <w:abstractNumId w:val="21"/>
  </w:num>
  <w:num w:numId="11" w16cid:durableId="153380312">
    <w:abstractNumId w:val="0"/>
  </w:num>
  <w:num w:numId="12" w16cid:durableId="325207294">
    <w:abstractNumId w:val="18"/>
  </w:num>
  <w:num w:numId="13" w16cid:durableId="2106917139">
    <w:abstractNumId w:val="30"/>
  </w:num>
  <w:num w:numId="14" w16cid:durableId="1901138606">
    <w:abstractNumId w:val="20"/>
  </w:num>
  <w:num w:numId="15" w16cid:durableId="2012482757">
    <w:abstractNumId w:val="31"/>
  </w:num>
  <w:num w:numId="16" w16cid:durableId="1962489768">
    <w:abstractNumId w:val="28"/>
  </w:num>
  <w:num w:numId="17" w16cid:durableId="2126728797">
    <w:abstractNumId w:val="23"/>
  </w:num>
  <w:num w:numId="18" w16cid:durableId="307514038">
    <w:abstractNumId w:val="1"/>
  </w:num>
  <w:num w:numId="19" w16cid:durableId="672144943">
    <w:abstractNumId w:val="13"/>
  </w:num>
  <w:num w:numId="20" w16cid:durableId="723872679">
    <w:abstractNumId w:val="5"/>
  </w:num>
  <w:num w:numId="21" w16cid:durableId="515853194">
    <w:abstractNumId w:val="16"/>
  </w:num>
  <w:num w:numId="22" w16cid:durableId="1067731388">
    <w:abstractNumId w:val="35"/>
  </w:num>
  <w:num w:numId="23" w16cid:durableId="927738134">
    <w:abstractNumId w:val="15"/>
  </w:num>
  <w:num w:numId="24" w16cid:durableId="304237200">
    <w:abstractNumId w:val="2"/>
  </w:num>
  <w:num w:numId="25" w16cid:durableId="134153551">
    <w:abstractNumId w:val="8"/>
  </w:num>
  <w:num w:numId="26" w16cid:durableId="700253025">
    <w:abstractNumId w:val="11"/>
  </w:num>
  <w:num w:numId="27" w16cid:durableId="922686256">
    <w:abstractNumId w:val="29"/>
  </w:num>
  <w:num w:numId="28" w16cid:durableId="237206866">
    <w:abstractNumId w:val="22"/>
  </w:num>
  <w:num w:numId="29" w16cid:durableId="885920527">
    <w:abstractNumId w:val="24"/>
  </w:num>
  <w:num w:numId="30" w16cid:durableId="1439644282">
    <w:abstractNumId w:val="19"/>
  </w:num>
  <w:num w:numId="31" w16cid:durableId="815024052">
    <w:abstractNumId w:val="3"/>
  </w:num>
  <w:num w:numId="32" w16cid:durableId="996570104">
    <w:abstractNumId w:val="32"/>
  </w:num>
  <w:num w:numId="33" w16cid:durableId="1977174075">
    <w:abstractNumId w:val="25"/>
  </w:num>
  <w:num w:numId="34" w16cid:durableId="1457021128">
    <w:abstractNumId w:val="19"/>
  </w:num>
  <w:num w:numId="35" w16cid:durableId="981081293">
    <w:abstractNumId w:val="19"/>
  </w:num>
  <w:num w:numId="36" w16cid:durableId="695233482">
    <w:abstractNumId w:val="19"/>
  </w:num>
  <w:num w:numId="37" w16cid:durableId="931930576">
    <w:abstractNumId w:val="7"/>
  </w:num>
  <w:num w:numId="38" w16cid:durableId="1101758223">
    <w:abstractNumId w:val="9"/>
  </w:num>
  <w:num w:numId="39" w16cid:durableId="10993730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DQwMTExNDM1MTVR0lEKTi0uzszPAykwqwUAhcbwVywAAAA="/>
  </w:docVars>
  <w:rsids>
    <w:rsidRoot w:val="007A45A4"/>
    <w:rsid w:val="000066FF"/>
    <w:rsid w:val="0004380A"/>
    <w:rsid w:val="00047251"/>
    <w:rsid w:val="00055BF9"/>
    <w:rsid w:val="000634EC"/>
    <w:rsid w:val="00065594"/>
    <w:rsid w:val="00084347"/>
    <w:rsid w:val="000847F3"/>
    <w:rsid w:val="00086BA6"/>
    <w:rsid w:val="0009132E"/>
    <w:rsid w:val="00095D2A"/>
    <w:rsid w:val="000A191A"/>
    <w:rsid w:val="000A74E7"/>
    <w:rsid w:val="000B0B92"/>
    <w:rsid w:val="000B3603"/>
    <w:rsid w:val="000C06DA"/>
    <w:rsid w:val="000C5CF1"/>
    <w:rsid w:val="000D10C8"/>
    <w:rsid w:val="000D42E6"/>
    <w:rsid w:val="000D5B74"/>
    <w:rsid w:val="00107F66"/>
    <w:rsid w:val="00111BA4"/>
    <w:rsid w:val="00117FD3"/>
    <w:rsid w:val="0012429C"/>
    <w:rsid w:val="001355D9"/>
    <w:rsid w:val="00136576"/>
    <w:rsid w:val="0013756E"/>
    <w:rsid w:val="00142965"/>
    <w:rsid w:val="001475A4"/>
    <w:rsid w:val="00163513"/>
    <w:rsid w:val="00164373"/>
    <w:rsid w:val="001729EF"/>
    <w:rsid w:val="00174E06"/>
    <w:rsid w:val="00185F47"/>
    <w:rsid w:val="001B119B"/>
    <w:rsid w:val="001B11D1"/>
    <w:rsid w:val="001C5B4D"/>
    <w:rsid w:val="001C77E5"/>
    <w:rsid w:val="001D3B0A"/>
    <w:rsid w:val="001E01E1"/>
    <w:rsid w:val="001E453B"/>
    <w:rsid w:val="001E67F2"/>
    <w:rsid w:val="001F27EB"/>
    <w:rsid w:val="001F3D78"/>
    <w:rsid w:val="001F6F5C"/>
    <w:rsid w:val="00211B71"/>
    <w:rsid w:val="00211CD1"/>
    <w:rsid w:val="002140E3"/>
    <w:rsid w:val="00240813"/>
    <w:rsid w:val="00242D73"/>
    <w:rsid w:val="00245CA1"/>
    <w:rsid w:val="00253626"/>
    <w:rsid w:val="00283CB9"/>
    <w:rsid w:val="002A5E65"/>
    <w:rsid w:val="002C4D5D"/>
    <w:rsid w:val="002C6E17"/>
    <w:rsid w:val="002E1F4D"/>
    <w:rsid w:val="002E2E06"/>
    <w:rsid w:val="00310D99"/>
    <w:rsid w:val="003210C3"/>
    <w:rsid w:val="0032354C"/>
    <w:rsid w:val="003262E4"/>
    <w:rsid w:val="00340709"/>
    <w:rsid w:val="00342954"/>
    <w:rsid w:val="00343B2A"/>
    <w:rsid w:val="003521FD"/>
    <w:rsid w:val="0036352B"/>
    <w:rsid w:val="003655EF"/>
    <w:rsid w:val="003666B2"/>
    <w:rsid w:val="00366FE6"/>
    <w:rsid w:val="00367915"/>
    <w:rsid w:val="00374F9A"/>
    <w:rsid w:val="003918D4"/>
    <w:rsid w:val="003929E4"/>
    <w:rsid w:val="003C575E"/>
    <w:rsid w:val="003C7A46"/>
    <w:rsid w:val="003D035D"/>
    <w:rsid w:val="003E5D35"/>
    <w:rsid w:val="003F09B7"/>
    <w:rsid w:val="0040062A"/>
    <w:rsid w:val="004173AA"/>
    <w:rsid w:val="004309C0"/>
    <w:rsid w:val="00445F43"/>
    <w:rsid w:val="004473B3"/>
    <w:rsid w:val="00450C03"/>
    <w:rsid w:val="00455A41"/>
    <w:rsid w:val="00462F75"/>
    <w:rsid w:val="004668DC"/>
    <w:rsid w:val="004678D2"/>
    <w:rsid w:val="00472E06"/>
    <w:rsid w:val="00485CEF"/>
    <w:rsid w:val="004867B7"/>
    <w:rsid w:val="004906A7"/>
    <w:rsid w:val="004A2B58"/>
    <w:rsid w:val="004D049E"/>
    <w:rsid w:val="004F2079"/>
    <w:rsid w:val="004F6979"/>
    <w:rsid w:val="00515477"/>
    <w:rsid w:val="00516647"/>
    <w:rsid w:val="005203D4"/>
    <w:rsid w:val="00537E13"/>
    <w:rsid w:val="0054342E"/>
    <w:rsid w:val="00552BA3"/>
    <w:rsid w:val="00562B9F"/>
    <w:rsid w:val="005749CA"/>
    <w:rsid w:val="00576FE1"/>
    <w:rsid w:val="00581465"/>
    <w:rsid w:val="005B1264"/>
    <w:rsid w:val="005B31A5"/>
    <w:rsid w:val="005C02D6"/>
    <w:rsid w:val="005C217F"/>
    <w:rsid w:val="005C34DA"/>
    <w:rsid w:val="005D26F8"/>
    <w:rsid w:val="005F1FAF"/>
    <w:rsid w:val="00616104"/>
    <w:rsid w:val="006367A0"/>
    <w:rsid w:val="006517FD"/>
    <w:rsid w:val="0065205F"/>
    <w:rsid w:val="00655E65"/>
    <w:rsid w:val="00660B8F"/>
    <w:rsid w:val="00677631"/>
    <w:rsid w:val="0068341F"/>
    <w:rsid w:val="00686686"/>
    <w:rsid w:val="006932F3"/>
    <w:rsid w:val="006A2AC1"/>
    <w:rsid w:val="006A42D7"/>
    <w:rsid w:val="006A6BAB"/>
    <w:rsid w:val="006A6CD6"/>
    <w:rsid w:val="006B54EE"/>
    <w:rsid w:val="006D33F1"/>
    <w:rsid w:val="006D3FAF"/>
    <w:rsid w:val="006D41B0"/>
    <w:rsid w:val="006F2AD9"/>
    <w:rsid w:val="006F3C7E"/>
    <w:rsid w:val="006F6287"/>
    <w:rsid w:val="0070024D"/>
    <w:rsid w:val="00714BA5"/>
    <w:rsid w:val="00723212"/>
    <w:rsid w:val="00724795"/>
    <w:rsid w:val="0072698E"/>
    <w:rsid w:val="007322D7"/>
    <w:rsid w:val="007412EB"/>
    <w:rsid w:val="00741EF6"/>
    <w:rsid w:val="007501E2"/>
    <w:rsid w:val="00761FA5"/>
    <w:rsid w:val="00763D8C"/>
    <w:rsid w:val="00763FC9"/>
    <w:rsid w:val="00775294"/>
    <w:rsid w:val="00795119"/>
    <w:rsid w:val="007954AC"/>
    <w:rsid w:val="007A45A4"/>
    <w:rsid w:val="007A4ABC"/>
    <w:rsid w:val="007B0AA9"/>
    <w:rsid w:val="007B1791"/>
    <w:rsid w:val="007C4270"/>
    <w:rsid w:val="007E07FE"/>
    <w:rsid w:val="007E30E0"/>
    <w:rsid w:val="007E319F"/>
    <w:rsid w:val="007E59FE"/>
    <w:rsid w:val="007F697D"/>
    <w:rsid w:val="007F6CA6"/>
    <w:rsid w:val="007F7728"/>
    <w:rsid w:val="008018FC"/>
    <w:rsid w:val="00817557"/>
    <w:rsid w:val="00817941"/>
    <w:rsid w:val="008301DA"/>
    <w:rsid w:val="00830D90"/>
    <w:rsid w:val="00835226"/>
    <w:rsid w:val="008359D9"/>
    <w:rsid w:val="008373C3"/>
    <w:rsid w:val="008373D9"/>
    <w:rsid w:val="00846E9F"/>
    <w:rsid w:val="008506DB"/>
    <w:rsid w:val="00877BDF"/>
    <w:rsid w:val="00883DBA"/>
    <w:rsid w:val="00886336"/>
    <w:rsid w:val="0089422C"/>
    <w:rsid w:val="00896EBA"/>
    <w:rsid w:val="008A4387"/>
    <w:rsid w:val="008A451C"/>
    <w:rsid w:val="008C2EAC"/>
    <w:rsid w:val="008C3132"/>
    <w:rsid w:val="008C7B8B"/>
    <w:rsid w:val="008E00F7"/>
    <w:rsid w:val="008E5E59"/>
    <w:rsid w:val="00900303"/>
    <w:rsid w:val="00903628"/>
    <w:rsid w:val="00917F0F"/>
    <w:rsid w:val="00922A85"/>
    <w:rsid w:val="009274D3"/>
    <w:rsid w:val="009346E4"/>
    <w:rsid w:val="0095195B"/>
    <w:rsid w:val="00953781"/>
    <w:rsid w:val="009643B0"/>
    <w:rsid w:val="0097266F"/>
    <w:rsid w:val="00974572"/>
    <w:rsid w:val="009779D4"/>
    <w:rsid w:val="00987B11"/>
    <w:rsid w:val="00997B7B"/>
    <w:rsid w:val="009A5698"/>
    <w:rsid w:val="009E24CF"/>
    <w:rsid w:val="009E3F70"/>
    <w:rsid w:val="009F3E63"/>
    <w:rsid w:val="009F688E"/>
    <w:rsid w:val="009F76C8"/>
    <w:rsid w:val="00A05081"/>
    <w:rsid w:val="00A11EB2"/>
    <w:rsid w:val="00A15DA7"/>
    <w:rsid w:val="00A33F07"/>
    <w:rsid w:val="00A37E84"/>
    <w:rsid w:val="00A4656C"/>
    <w:rsid w:val="00A57413"/>
    <w:rsid w:val="00A72F46"/>
    <w:rsid w:val="00A83CFA"/>
    <w:rsid w:val="00A84198"/>
    <w:rsid w:val="00A86B34"/>
    <w:rsid w:val="00A93A14"/>
    <w:rsid w:val="00A95987"/>
    <w:rsid w:val="00A96C1B"/>
    <w:rsid w:val="00AA14FC"/>
    <w:rsid w:val="00AA537F"/>
    <w:rsid w:val="00AA7F4C"/>
    <w:rsid w:val="00AB0B2A"/>
    <w:rsid w:val="00AC09A4"/>
    <w:rsid w:val="00AC43F8"/>
    <w:rsid w:val="00AD601F"/>
    <w:rsid w:val="00AF358C"/>
    <w:rsid w:val="00B25A82"/>
    <w:rsid w:val="00B364D1"/>
    <w:rsid w:val="00B40985"/>
    <w:rsid w:val="00B444AA"/>
    <w:rsid w:val="00B53749"/>
    <w:rsid w:val="00B6221B"/>
    <w:rsid w:val="00B6369E"/>
    <w:rsid w:val="00B66B1C"/>
    <w:rsid w:val="00B718BB"/>
    <w:rsid w:val="00B7472D"/>
    <w:rsid w:val="00B77CF8"/>
    <w:rsid w:val="00B85C5E"/>
    <w:rsid w:val="00B86E52"/>
    <w:rsid w:val="00B90EE0"/>
    <w:rsid w:val="00BA2826"/>
    <w:rsid w:val="00BA6BF7"/>
    <w:rsid w:val="00BB1EA1"/>
    <w:rsid w:val="00BB2347"/>
    <w:rsid w:val="00BB4637"/>
    <w:rsid w:val="00C070B9"/>
    <w:rsid w:val="00C14ACB"/>
    <w:rsid w:val="00C1505C"/>
    <w:rsid w:val="00C20B86"/>
    <w:rsid w:val="00C30BE4"/>
    <w:rsid w:val="00C36FD4"/>
    <w:rsid w:val="00C55D43"/>
    <w:rsid w:val="00C60036"/>
    <w:rsid w:val="00C63B6C"/>
    <w:rsid w:val="00C7093D"/>
    <w:rsid w:val="00C70A93"/>
    <w:rsid w:val="00C87625"/>
    <w:rsid w:val="00C969DD"/>
    <w:rsid w:val="00CA0B73"/>
    <w:rsid w:val="00CB496A"/>
    <w:rsid w:val="00CD7D44"/>
    <w:rsid w:val="00CD7FA2"/>
    <w:rsid w:val="00CE49E9"/>
    <w:rsid w:val="00CE7B28"/>
    <w:rsid w:val="00CF71A4"/>
    <w:rsid w:val="00D12DDF"/>
    <w:rsid w:val="00D137A7"/>
    <w:rsid w:val="00D330E0"/>
    <w:rsid w:val="00D35A51"/>
    <w:rsid w:val="00D41E6A"/>
    <w:rsid w:val="00D4703E"/>
    <w:rsid w:val="00D5580D"/>
    <w:rsid w:val="00D73C0F"/>
    <w:rsid w:val="00D75034"/>
    <w:rsid w:val="00D80B33"/>
    <w:rsid w:val="00D84D6F"/>
    <w:rsid w:val="00D858DD"/>
    <w:rsid w:val="00D93E03"/>
    <w:rsid w:val="00D95252"/>
    <w:rsid w:val="00DB240A"/>
    <w:rsid w:val="00DB727B"/>
    <w:rsid w:val="00DC1CCA"/>
    <w:rsid w:val="00DD15B0"/>
    <w:rsid w:val="00DD7932"/>
    <w:rsid w:val="00DE0D66"/>
    <w:rsid w:val="00E15738"/>
    <w:rsid w:val="00E278EF"/>
    <w:rsid w:val="00E40AA1"/>
    <w:rsid w:val="00E43746"/>
    <w:rsid w:val="00E45A7D"/>
    <w:rsid w:val="00E568B8"/>
    <w:rsid w:val="00E57DBA"/>
    <w:rsid w:val="00E63C26"/>
    <w:rsid w:val="00E87C05"/>
    <w:rsid w:val="00E94647"/>
    <w:rsid w:val="00EA651E"/>
    <w:rsid w:val="00EB47EF"/>
    <w:rsid w:val="00EC0E94"/>
    <w:rsid w:val="00ED50B7"/>
    <w:rsid w:val="00EE153A"/>
    <w:rsid w:val="00EE1BB7"/>
    <w:rsid w:val="00F243F7"/>
    <w:rsid w:val="00F265AC"/>
    <w:rsid w:val="00F77681"/>
    <w:rsid w:val="00F82C16"/>
    <w:rsid w:val="00F83F26"/>
    <w:rsid w:val="00F84FC7"/>
    <w:rsid w:val="00F94C73"/>
    <w:rsid w:val="00FA2F00"/>
    <w:rsid w:val="00FB1FD4"/>
    <w:rsid w:val="00FB2AF9"/>
    <w:rsid w:val="00FC5073"/>
    <w:rsid w:val="00FC608C"/>
    <w:rsid w:val="00FD4FD0"/>
    <w:rsid w:val="00FE24C0"/>
    <w:rsid w:val="00FF3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BCD109"/>
  <w15:docId w15:val="{76DA71EB-78F8-4BB6-914A-F0232316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5A4"/>
  </w:style>
  <w:style w:type="paragraph" w:styleId="Footer">
    <w:name w:val="footer"/>
    <w:basedOn w:val="Normal"/>
    <w:link w:val="FooterChar"/>
    <w:uiPriority w:val="99"/>
    <w:unhideWhenUsed/>
    <w:rsid w:val="007A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5A4"/>
  </w:style>
  <w:style w:type="paragraph" w:styleId="BalloonText">
    <w:name w:val="Balloon Text"/>
    <w:basedOn w:val="Normal"/>
    <w:link w:val="BalloonTextChar"/>
    <w:uiPriority w:val="99"/>
    <w:semiHidden/>
    <w:unhideWhenUsed/>
    <w:rsid w:val="007A45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A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33F0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3F0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aliases w:val="Red,Bullet List,List Paragraph1,Paragraph,List Paragraph (numbered (a)),Colorful List - Accent 11,Párrafo de lista,Bullet,Lapis Bulleted List,List Paragraph 1,List-Bulleted,Resume Title,Citation List,heading 4,Heading 41"/>
    <w:basedOn w:val="Normal"/>
    <w:link w:val="ListParagraphChar"/>
    <w:uiPriority w:val="34"/>
    <w:qFormat/>
    <w:rsid w:val="00A33F07"/>
    <w:pPr>
      <w:ind w:left="720"/>
      <w:contextualSpacing/>
    </w:pPr>
  </w:style>
  <w:style w:type="character" w:customStyle="1" w:styleId="ListParagraphChar">
    <w:name w:val="List Paragraph Char"/>
    <w:aliases w:val="Red Char,Bullet List Char,List Paragraph1 Char,Paragraph Char,List Paragraph (numbered (a)) Char,Colorful List - Accent 11 Char,Párrafo de lista Char,Bullet Char,Lapis Bulleted List Char,List Paragraph 1 Char,List-Bulleted Char"/>
    <w:link w:val="ListParagraph"/>
    <w:uiPriority w:val="34"/>
    <w:rsid w:val="00A33F07"/>
  </w:style>
  <w:style w:type="paragraph" w:customStyle="1" w:styleId="xmsonormal">
    <w:name w:val="x_msonormal"/>
    <w:basedOn w:val="Normal"/>
    <w:rsid w:val="00A33F07"/>
    <w:pPr>
      <w:spacing w:before="100" w:beforeAutospacing="1" w:after="100" w:afterAutospacing="1" w:line="240" w:lineRule="auto"/>
    </w:pPr>
    <w:rPr>
      <w:rFonts w:ascii="Calibri" w:hAnsi="Calibri" w:cs="Calibri"/>
      <w:lang w:val="en-GB" w:eastAsia="en-GB"/>
    </w:rPr>
  </w:style>
  <w:style w:type="paragraph" w:customStyle="1" w:styleId="Default">
    <w:name w:val="Default"/>
    <w:rsid w:val="00723212"/>
    <w:pPr>
      <w:autoSpaceDE w:val="0"/>
      <w:autoSpaceDN w:val="0"/>
      <w:adjustRightInd w:val="0"/>
      <w:spacing w:after="0" w:line="240" w:lineRule="auto"/>
    </w:pPr>
    <w:rPr>
      <w:rFonts w:ascii="Book Antiqua" w:eastAsiaTheme="minorEastAsia" w:hAnsi="Book Antiqua" w:cs="Book Antiqua"/>
      <w:color w:val="000000"/>
      <w:sz w:val="24"/>
      <w:szCs w:val="24"/>
      <w:lang w:val="en-GB" w:eastAsia="de-CH"/>
    </w:rPr>
  </w:style>
  <w:style w:type="character" w:styleId="Hyperlink">
    <w:name w:val="Hyperlink"/>
    <w:basedOn w:val="DefaultParagraphFont"/>
    <w:uiPriority w:val="99"/>
    <w:unhideWhenUsed/>
    <w:rsid w:val="001D3B0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B0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1C5B4D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semiHidden/>
    <w:rsid w:val="001C5B4D"/>
    <w:rPr>
      <w:rFonts w:ascii="Courier New" w:eastAsia="Times New Roman" w:hAnsi="Courier New" w:cs="Times New Roman"/>
      <w:snapToGrid w:val="0"/>
      <w:sz w:val="20"/>
      <w:szCs w:val="20"/>
      <w:lang w:val="de-DE" w:eastAsia="de-DE"/>
    </w:rPr>
  </w:style>
  <w:style w:type="character" w:styleId="FootnoteReference">
    <w:name w:val="footnote reference"/>
    <w:semiHidden/>
    <w:unhideWhenUsed/>
    <w:rsid w:val="001C5B4D"/>
    <w:rPr>
      <w:vertAlign w:val="superscript"/>
    </w:rPr>
  </w:style>
  <w:style w:type="table" w:styleId="TableGrid">
    <w:name w:val="Table Grid"/>
    <w:basedOn w:val="TableNormal"/>
    <w:uiPriority w:val="59"/>
    <w:rsid w:val="00392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nkNormal">
    <w:name w:val="BankNormal"/>
    <w:basedOn w:val="Normal"/>
    <w:rsid w:val="00ED50B7"/>
    <w:pPr>
      <w:spacing w:before="240" w:after="24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A6C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C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C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C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CD6"/>
    <w:rPr>
      <w:b/>
      <w:bCs/>
      <w:sz w:val="20"/>
      <w:szCs w:val="20"/>
    </w:rPr>
  </w:style>
  <w:style w:type="paragraph" w:styleId="ListNumber">
    <w:name w:val="List Number"/>
    <w:basedOn w:val="Normal"/>
    <w:rsid w:val="0004380A"/>
    <w:pPr>
      <w:numPr>
        <w:numId w:val="30"/>
      </w:numPr>
      <w:spacing w:after="240" w:line="300" w:lineRule="atLeast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2">
    <w:name w:val="List Number (Level 2)"/>
    <w:basedOn w:val="Normal"/>
    <w:rsid w:val="0004380A"/>
    <w:pPr>
      <w:numPr>
        <w:ilvl w:val="1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3">
    <w:name w:val="List Number (Level 3)"/>
    <w:basedOn w:val="Normal"/>
    <w:rsid w:val="0004380A"/>
    <w:pPr>
      <w:numPr>
        <w:ilvl w:val="2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4">
    <w:name w:val="List Number (Level 4)"/>
    <w:basedOn w:val="Normal"/>
    <w:rsid w:val="0004380A"/>
    <w:pPr>
      <w:numPr>
        <w:ilvl w:val="3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50f149f-1f98-4a7a-b1b7-91deda57f88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11157B0983A94E87B6520E4AD72E54" ma:contentTypeVersion="14" ma:contentTypeDescription="Create a new document." ma:contentTypeScope="" ma:versionID="2909f103034020a8800669f88f8470b9">
  <xsd:schema xmlns:xsd="http://www.w3.org/2001/XMLSchema" xmlns:xs="http://www.w3.org/2001/XMLSchema" xmlns:p="http://schemas.microsoft.com/office/2006/metadata/properties" xmlns:ns3="250f149f-1f98-4a7a-b1b7-91deda57f88e" xmlns:ns4="0a36b79f-baf1-4c21-88e9-f3d133772c17" targetNamespace="http://schemas.microsoft.com/office/2006/metadata/properties" ma:root="true" ma:fieldsID="a8fe4c15bea0b1c3d6209778cdf42edb" ns3:_="" ns4:_="">
    <xsd:import namespace="250f149f-1f98-4a7a-b1b7-91deda57f88e"/>
    <xsd:import namespace="0a36b79f-baf1-4c21-88e9-f3d133772c17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f149f-1f98-4a7a-b1b7-91deda57f88e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6b79f-baf1-4c21-88e9-f3d133772c17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EA6D78-B8BE-4340-8C5E-3793FD5FCA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A1EBCE-234B-439A-9731-07D0B626995E}">
  <ds:schemaRefs>
    <ds:schemaRef ds:uri="http://schemas.microsoft.com/office/2006/metadata/properties"/>
    <ds:schemaRef ds:uri="http://schemas.microsoft.com/office/infopath/2007/PartnerControls"/>
    <ds:schemaRef ds:uri="250f149f-1f98-4a7a-b1b7-91deda57f88e"/>
  </ds:schemaRefs>
</ds:datastoreItem>
</file>

<file path=customXml/itemProps3.xml><?xml version="1.0" encoding="utf-8"?>
<ds:datastoreItem xmlns:ds="http://schemas.openxmlformats.org/officeDocument/2006/customXml" ds:itemID="{9830C312-5607-4067-A147-361758161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0f149f-1f98-4a7a-b1b7-91deda57f88e"/>
    <ds:schemaRef ds:uri="0a36b79f-baf1-4c21-88e9-f3d133772c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z600</dc:creator>
  <cp:lastModifiedBy>Lili Hajdari</cp:lastModifiedBy>
  <cp:revision>46</cp:revision>
  <cp:lastPrinted>2020-11-04T10:23:00Z</cp:lastPrinted>
  <dcterms:created xsi:type="dcterms:W3CDTF">2023-08-28T14:21:00Z</dcterms:created>
  <dcterms:modified xsi:type="dcterms:W3CDTF">2026-05-22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11157B0983A94E87B6520E4AD72E54</vt:lpwstr>
  </property>
  <property fmtid="{D5CDD505-2E9C-101B-9397-08002B2CF9AE}" pid="3" name="GrammarlyDocumentId">
    <vt:lpwstr>a05650e28fb3cfc88cb7f3e4cc679c7538a12621c92a2a0806547e7a943c4854</vt:lpwstr>
  </property>
</Properties>
</file>